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F5697" w:rsidRPr="00624000" w:rsidRDefault="001A606D" w:rsidP="00624000">
      <w:pPr>
        <w:jc w:val="center"/>
        <w:rPr>
          <w:b/>
          <w:sz w:val="36"/>
          <w:szCs w:val="36"/>
          <w:u w:val="single"/>
        </w:rPr>
      </w:pPr>
      <w:r w:rsidRPr="00624000">
        <w:rPr>
          <w:b/>
          <w:sz w:val="36"/>
          <w:szCs w:val="36"/>
          <w:u w:val="single"/>
        </w:rPr>
        <w:t>Big Data Analytics &amp; Applications ICP</w:t>
      </w:r>
      <w:r w:rsidR="00624000">
        <w:rPr>
          <w:b/>
          <w:sz w:val="36"/>
          <w:szCs w:val="36"/>
          <w:u w:val="single"/>
        </w:rPr>
        <w:t>1</w:t>
      </w:r>
      <w:r w:rsidR="00624000" w:rsidRPr="00624000">
        <w:rPr>
          <w:b/>
          <w:sz w:val="36"/>
          <w:szCs w:val="36"/>
          <w:u w:val="single"/>
        </w:rPr>
        <w:t xml:space="preserve"> </w:t>
      </w:r>
    </w:p>
    <w:p w:rsidR="001A606D" w:rsidRPr="00624000" w:rsidRDefault="001A606D">
      <w:pPr>
        <w:rPr>
          <w:rFonts w:ascii="Arial" w:hAnsi="Arial" w:cs="Arial"/>
          <w:sz w:val="24"/>
          <w:szCs w:val="24"/>
          <w:shd w:val="clear" w:color="auto" w:fill="FFFFFF"/>
        </w:rPr>
      </w:pPr>
      <w:r w:rsidRPr="00624000">
        <w:rPr>
          <w:rFonts w:ascii="Arial" w:hAnsi="Arial" w:cs="Arial"/>
          <w:sz w:val="24"/>
          <w:szCs w:val="24"/>
          <w:shd w:val="clear" w:color="auto" w:fill="FFFFFF"/>
        </w:rPr>
        <w:t>Description:</w:t>
      </w:r>
    </w:p>
    <w:p w:rsidR="001A606D" w:rsidRPr="00624000" w:rsidRDefault="001A606D">
      <w:pPr>
        <w:rPr>
          <w:rFonts w:ascii="Arial" w:hAnsi="Arial" w:cs="Arial"/>
          <w:sz w:val="24"/>
          <w:szCs w:val="24"/>
          <w:shd w:val="clear" w:color="auto" w:fill="FFFFFF"/>
        </w:rPr>
      </w:pPr>
      <w:r w:rsidRPr="00624000">
        <w:rPr>
          <w:rFonts w:ascii="Arial" w:hAnsi="Arial" w:cs="Arial"/>
          <w:sz w:val="24"/>
          <w:szCs w:val="24"/>
          <w:shd w:val="clear" w:color="auto" w:fill="FFFFFF"/>
        </w:rPr>
        <w:t>Perform 3 data analysis tasks on the data.</w:t>
      </w:r>
      <w:r w:rsidR="001D0FE6" w:rsidRPr="00624000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Pr="00624000">
        <w:rPr>
          <w:rFonts w:ascii="Arial" w:hAnsi="Arial" w:cs="Arial"/>
          <w:sz w:val="24"/>
          <w:szCs w:val="24"/>
          <w:shd w:val="clear" w:color="auto" w:fill="FFFFFF"/>
        </w:rPr>
        <w:t>Analysis tasks are the task that give you insight about data. It could be visualization tasks, class distribution in the data, or anything that provides more information about the data.</w:t>
      </w:r>
    </w:p>
    <w:p w:rsidR="001A606D" w:rsidRPr="00624000" w:rsidRDefault="001A606D">
      <w:pPr>
        <w:rPr>
          <w:rFonts w:ascii="Arial" w:hAnsi="Arial" w:cs="Arial"/>
          <w:sz w:val="24"/>
          <w:szCs w:val="24"/>
          <w:shd w:val="clear" w:color="auto" w:fill="FFFFFF"/>
        </w:rPr>
      </w:pPr>
    </w:p>
    <w:p w:rsidR="001A606D" w:rsidRPr="00624000" w:rsidRDefault="001A606D">
      <w:pPr>
        <w:rPr>
          <w:rFonts w:ascii="Arial" w:hAnsi="Arial" w:cs="Arial"/>
          <w:sz w:val="28"/>
          <w:szCs w:val="28"/>
          <w:shd w:val="clear" w:color="auto" w:fill="FFFFFF"/>
        </w:rPr>
      </w:pPr>
      <w:r w:rsidRPr="00624000">
        <w:rPr>
          <w:rFonts w:ascii="Arial" w:hAnsi="Arial" w:cs="Arial"/>
          <w:sz w:val="28"/>
          <w:szCs w:val="28"/>
          <w:shd w:val="clear" w:color="auto" w:fill="FFFFFF"/>
        </w:rPr>
        <w:t>Objective :</w:t>
      </w:r>
    </w:p>
    <w:p w:rsidR="001A606D" w:rsidRPr="00624000" w:rsidRDefault="001A606D">
      <w:pPr>
        <w:rPr>
          <w:rFonts w:ascii="Arial" w:hAnsi="Arial" w:cs="Arial"/>
          <w:sz w:val="24"/>
          <w:szCs w:val="24"/>
          <w:shd w:val="clear" w:color="auto" w:fill="FFFFFF"/>
        </w:rPr>
      </w:pPr>
      <w:r w:rsidRPr="00624000">
        <w:rPr>
          <w:rFonts w:ascii="Arial" w:hAnsi="Arial" w:cs="Arial"/>
          <w:sz w:val="24"/>
          <w:szCs w:val="24"/>
          <w:shd w:val="clear" w:color="auto" w:fill="FFFFFF"/>
        </w:rPr>
        <w:t>Developed a code in python using Pandas, seaborn</w:t>
      </w:r>
      <w:r w:rsidR="001D0FE6" w:rsidRPr="00624000">
        <w:rPr>
          <w:rFonts w:ascii="Arial" w:hAnsi="Arial" w:cs="Arial"/>
          <w:sz w:val="24"/>
          <w:szCs w:val="24"/>
          <w:shd w:val="clear" w:color="auto" w:fill="FFFFFF"/>
        </w:rPr>
        <w:t xml:space="preserve"> libraries.</w:t>
      </w:r>
    </w:p>
    <w:p w:rsidR="001D0FE6" w:rsidRPr="00624000" w:rsidRDefault="001D0FE6">
      <w:pPr>
        <w:rPr>
          <w:rFonts w:ascii="Arial" w:hAnsi="Arial" w:cs="Arial"/>
          <w:sz w:val="24"/>
          <w:szCs w:val="24"/>
          <w:shd w:val="clear" w:color="auto" w:fill="FFFFFF"/>
        </w:rPr>
      </w:pPr>
    </w:p>
    <w:p w:rsidR="001D0FE6" w:rsidRPr="00624000" w:rsidRDefault="001D0FE6">
      <w:pPr>
        <w:rPr>
          <w:rFonts w:ascii="Arial" w:hAnsi="Arial" w:cs="Arial"/>
          <w:sz w:val="28"/>
          <w:szCs w:val="28"/>
          <w:shd w:val="clear" w:color="auto" w:fill="FFFFFF"/>
        </w:rPr>
      </w:pPr>
      <w:r w:rsidRPr="00624000">
        <w:rPr>
          <w:rFonts w:ascii="Arial" w:hAnsi="Arial" w:cs="Arial"/>
          <w:sz w:val="28"/>
          <w:szCs w:val="28"/>
          <w:shd w:val="clear" w:color="auto" w:fill="FFFFFF"/>
        </w:rPr>
        <w:t>Design/Implementation:</w:t>
      </w:r>
    </w:p>
    <w:p w:rsidR="001D0FE6" w:rsidRPr="00624000" w:rsidRDefault="001D0FE6">
      <w:pPr>
        <w:rPr>
          <w:rFonts w:ascii="Arial" w:hAnsi="Arial" w:cs="Arial"/>
          <w:sz w:val="24"/>
          <w:szCs w:val="24"/>
          <w:shd w:val="clear" w:color="auto" w:fill="FFFFFF"/>
        </w:rPr>
      </w:pPr>
      <w:r w:rsidRPr="00624000">
        <w:rPr>
          <w:rFonts w:ascii="Arial" w:hAnsi="Arial" w:cs="Arial"/>
          <w:sz w:val="24"/>
          <w:szCs w:val="24"/>
          <w:shd w:val="clear" w:color="auto" w:fill="FFFFFF"/>
        </w:rPr>
        <w:t>As per the description, I had developed 3 data analysis.</w:t>
      </w:r>
    </w:p>
    <w:p w:rsidR="001D0FE6" w:rsidRPr="00624000" w:rsidRDefault="001D0FE6" w:rsidP="001D0FE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24000">
        <w:rPr>
          <w:sz w:val="24"/>
          <w:szCs w:val="24"/>
        </w:rPr>
        <w:t>Created simple Hello World program in a shell</w:t>
      </w:r>
    </w:p>
    <w:p w:rsidR="001D0FE6" w:rsidRPr="00624000" w:rsidRDefault="001D0FE6" w:rsidP="001D0FE6">
      <w:pPr>
        <w:rPr>
          <w:sz w:val="24"/>
          <w:szCs w:val="24"/>
        </w:rPr>
      </w:pPr>
      <w:r w:rsidRPr="00624000">
        <w:rPr>
          <w:noProof/>
          <w:sz w:val="24"/>
          <w:szCs w:val="24"/>
        </w:rPr>
        <w:drawing>
          <wp:inline distT="0" distB="0" distL="0" distR="0">
            <wp:extent cx="5943600" cy="3167599"/>
            <wp:effectExtent l="19050" t="0" r="0" b="0"/>
            <wp:docPr id="2" name="Picture 2" descr="C:\Users\hp\Desktop\Mohammad\Screenshots\sample progr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p\Desktop\Mohammad\Screenshots\sample program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75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0FE6" w:rsidRPr="00624000" w:rsidRDefault="001D0FE6" w:rsidP="001D0FE6">
      <w:pPr>
        <w:pStyle w:val="ListParagraph"/>
        <w:rPr>
          <w:noProof/>
          <w:sz w:val="24"/>
          <w:szCs w:val="24"/>
        </w:rPr>
      </w:pPr>
    </w:p>
    <w:p w:rsidR="001D0FE6" w:rsidRPr="00624000" w:rsidRDefault="001D0FE6" w:rsidP="001D0FE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24000">
        <w:rPr>
          <w:sz w:val="24"/>
          <w:szCs w:val="24"/>
        </w:rPr>
        <w:t xml:space="preserve">Mount the data setr from google drive to </w:t>
      </w:r>
      <w:r w:rsidR="00F3565C" w:rsidRPr="00624000">
        <w:rPr>
          <w:sz w:val="24"/>
          <w:szCs w:val="24"/>
        </w:rPr>
        <w:t>Google Colab notebook by using following commands.</w:t>
      </w:r>
    </w:p>
    <w:p w:rsidR="00F3565C" w:rsidRPr="00624000" w:rsidRDefault="00F3565C" w:rsidP="00F3565C">
      <w:pPr>
        <w:pStyle w:val="ListParagraph"/>
        <w:rPr>
          <w:sz w:val="24"/>
          <w:szCs w:val="24"/>
        </w:rPr>
      </w:pPr>
      <w:r w:rsidRPr="00624000">
        <w:rPr>
          <w:sz w:val="24"/>
          <w:szCs w:val="24"/>
        </w:rPr>
        <w:t>Read the data using python pandas library.</w:t>
      </w:r>
    </w:p>
    <w:p w:rsidR="00F3565C" w:rsidRPr="00624000" w:rsidRDefault="00F3565C" w:rsidP="00F3565C">
      <w:pPr>
        <w:rPr>
          <w:sz w:val="24"/>
          <w:szCs w:val="24"/>
        </w:rPr>
      </w:pPr>
    </w:p>
    <w:p w:rsidR="00F3565C" w:rsidRPr="00624000" w:rsidRDefault="00F3565C" w:rsidP="00F3565C">
      <w:pPr>
        <w:rPr>
          <w:sz w:val="24"/>
          <w:szCs w:val="24"/>
        </w:rPr>
      </w:pPr>
      <w:r w:rsidRPr="00624000">
        <w:rPr>
          <w:noProof/>
          <w:sz w:val="24"/>
          <w:szCs w:val="24"/>
        </w:rPr>
        <w:drawing>
          <wp:inline distT="0" distB="0" distL="0" distR="0">
            <wp:extent cx="5943600" cy="3167599"/>
            <wp:effectExtent l="19050" t="0" r="0" b="0"/>
            <wp:docPr id="3" name="Picture 3" descr="C:\Users\hp\Desktop\Mohammad\Screenshots\Mount da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p\Desktop\Mohammad\Screenshots\Mount data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75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65C" w:rsidRPr="00624000" w:rsidRDefault="00F3565C" w:rsidP="00F3565C">
      <w:pPr>
        <w:rPr>
          <w:sz w:val="24"/>
          <w:szCs w:val="24"/>
        </w:rPr>
      </w:pPr>
    </w:p>
    <w:p w:rsidR="00F3565C" w:rsidRPr="00624000" w:rsidRDefault="00F3565C" w:rsidP="00F3565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24000">
        <w:rPr>
          <w:sz w:val="24"/>
          <w:szCs w:val="24"/>
        </w:rPr>
        <w:t>Perform commands like Read, Structure, first 10 rows from the data set.</w:t>
      </w:r>
    </w:p>
    <w:p w:rsidR="00F3565C" w:rsidRPr="00624000" w:rsidRDefault="00F3565C" w:rsidP="00F3565C">
      <w:pPr>
        <w:rPr>
          <w:sz w:val="24"/>
          <w:szCs w:val="24"/>
        </w:rPr>
      </w:pPr>
    </w:p>
    <w:p w:rsidR="00F3565C" w:rsidRPr="00624000" w:rsidRDefault="00F3565C" w:rsidP="00F3565C">
      <w:pPr>
        <w:rPr>
          <w:sz w:val="24"/>
          <w:szCs w:val="24"/>
        </w:rPr>
      </w:pPr>
      <w:r w:rsidRPr="00624000">
        <w:rPr>
          <w:noProof/>
          <w:sz w:val="24"/>
          <w:szCs w:val="24"/>
        </w:rPr>
        <w:drawing>
          <wp:inline distT="0" distB="0" distL="0" distR="0">
            <wp:extent cx="5943600" cy="3167599"/>
            <wp:effectExtent l="19050" t="0" r="0" b="0"/>
            <wp:docPr id="4" name="Picture 4" descr="C:\Users\hp\Desktop\Mohammad\Screenshots\read da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p\Desktop\Mohammad\Screenshots\read dat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75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2AFD" w:rsidRPr="00624000" w:rsidRDefault="00EA2AFD" w:rsidP="00EA2AF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24000">
        <w:rPr>
          <w:sz w:val="24"/>
          <w:szCs w:val="24"/>
        </w:rPr>
        <w:t>Perform Data Visualization on column ‘radius_mean’ by using histogram.</w:t>
      </w:r>
    </w:p>
    <w:p w:rsidR="00EA2AFD" w:rsidRPr="00624000" w:rsidRDefault="00EA2AFD" w:rsidP="00EA2AFD">
      <w:pPr>
        <w:rPr>
          <w:sz w:val="24"/>
          <w:szCs w:val="24"/>
        </w:rPr>
      </w:pPr>
    </w:p>
    <w:p w:rsidR="00EA2AFD" w:rsidRPr="00624000" w:rsidRDefault="00EA2AFD" w:rsidP="00EA2AFD">
      <w:pPr>
        <w:rPr>
          <w:sz w:val="24"/>
          <w:szCs w:val="24"/>
        </w:rPr>
      </w:pPr>
      <w:r w:rsidRPr="00624000">
        <w:rPr>
          <w:noProof/>
          <w:sz w:val="24"/>
          <w:szCs w:val="24"/>
        </w:rPr>
        <w:drawing>
          <wp:inline distT="0" distB="0" distL="0" distR="0">
            <wp:extent cx="5943600" cy="3167599"/>
            <wp:effectExtent l="19050" t="0" r="0" b="0"/>
            <wp:docPr id="5" name="Picture 5" descr="C:\Users\hp\Desktop\Mohammad\Screenshots\Visualizing da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p\Desktop\Mohammad\Screenshots\Visualizing data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75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2AFD" w:rsidRPr="00624000" w:rsidRDefault="00EA2AFD" w:rsidP="00EA2AFD">
      <w:pPr>
        <w:rPr>
          <w:sz w:val="24"/>
          <w:szCs w:val="24"/>
        </w:rPr>
      </w:pPr>
    </w:p>
    <w:p w:rsidR="00EA2AFD" w:rsidRPr="00624000" w:rsidRDefault="00EA2AFD" w:rsidP="00EA2AF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24000">
        <w:rPr>
          <w:sz w:val="24"/>
          <w:szCs w:val="24"/>
        </w:rPr>
        <w:t xml:space="preserve">Perform Sort operation </w:t>
      </w:r>
      <w:r w:rsidR="00DA7D9B" w:rsidRPr="00624000">
        <w:rPr>
          <w:sz w:val="24"/>
          <w:szCs w:val="24"/>
        </w:rPr>
        <w:t>on the 2 cols and print first 10 rows in ascending order as per ‘id’ column.</w:t>
      </w:r>
    </w:p>
    <w:p w:rsidR="00DA7D9B" w:rsidRPr="00624000" w:rsidRDefault="00DA7D9B" w:rsidP="00DA7D9B">
      <w:pPr>
        <w:rPr>
          <w:sz w:val="24"/>
          <w:szCs w:val="24"/>
        </w:rPr>
      </w:pPr>
    </w:p>
    <w:p w:rsidR="00DA7D9B" w:rsidRPr="00624000" w:rsidRDefault="00DA7D9B" w:rsidP="00DA7D9B">
      <w:pPr>
        <w:rPr>
          <w:sz w:val="24"/>
          <w:szCs w:val="24"/>
        </w:rPr>
      </w:pPr>
      <w:r w:rsidRPr="00624000">
        <w:rPr>
          <w:noProof/>
          <w:sz w:val="24"/>
          <w:szCs w:val="24"/>
        </w:rPr>
        <w:drawing>
          <wp:inline distT="0" distB="0" distL="0" distR="0">
            <wp:extent cx="5943600" cy="3167599"/>
            <wp:effectExtent l="19050" t="0" r="0" b="0"/>
            <wp:docPr id="6" name="Picture 6" descr="C:\Users\hp\Desktop\Mohammad\Screenshots\Analysi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p\Desktop\Mohammad\Screenshots\Analysi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75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7D9B" w:rsidRPr="00624000" w:rsidRDefault="00DA7D9B" w:rsidP="00DA7D9B">
      <w:pPr>
        <w:rPr>
          <w:sz w:val="24"/>
          <w:szCs w:val="24"/>
        </w:rPr>
      </w:pPr>
    </w:p>
    <w:p w:rsidR="00DA7D9B" w:rsidRPr="00624000" w:rsidRDefault="00DA7D9B" w:rsidP="00DA7D9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24000">
        <w:rPr>
          <w:sz w:val="24"/>
          <w:szCs w:val="24"/>
        </w:rPr>
        <w:t>Perform Data Visualization task using line plot.</w:t>
      </w:r>
    </w:p>
    <w:p w:rsidR="00DA7D9B" w:rsidRPr="00624000" w:rsidRDefault="00DA7D9B" w:rsidP="00DA7D9B">
      <w:pPr>
        <w:rPr>
          <w:sz w:val="24"/>
          <w:szCs w:val="24"/>
        </w:rPr>
      </w:pPr>
      <w:r w:rsidRPr="00624000">
        <w:rPr>
          <w:noProof/>
          <w:sz w:val="24"/>
          <w:szCs w:val="24"/>
        </w:rPr>
        <w:drawing>
          <wp:inline distT="0" distB="0" distL="0" distR="0">
            <wp:extent cx="5943600" cy="3167599"/>
            <wp:effectExtent l="19050" t="0" r="0" b="0"/>
            <wp:docPr id="7" name="Picture 7" descr="C:\Users\hp\Desktop\Mohammad\Screenshots\More Visualiz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p\Desktop\Mohammad\Screenshots\More Visualization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75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7D9B" w:rsidRPr="00624000" w:rsidRDefault="00DA7D9B" w:rsidP="00DA7D9B">
      <w:pPr>
        <w:rPr>
          <w:sz w:val="24"/>
          <w:szCs w:val="24"/>
        </w:rPr>
      </w:pPr>
    </w:p>
    <w:p w:rsidR="00DA7D9B" w:rsidRDefault="00DA7D9B" w:rsidP="00DA7D9B">
      <w:pPr>
        <w:rPr>
          <w:sz w:val="28"/>
          <w:szCs w:val="28"/>
        </w:rPr>
      </w:pPr>
      <w:r w:rsidRPr="00624000">
        <w:rPr>
          <w:sz w:val="28"/>
          <w:szCs w:val="28"/>
        </w:rPr>
        <w:t>Conclusion :</w:t>
      </w:r>
    </w:p>
    <w:p w:rsidR="00624000" w:rsidRPr="00624000" w:rsidRDefault="00624000" w:rsidP="00DA7D9B">
      <w:pPr>
        <w:rPr>
          <w:sz w:val="24"/>
          <w:szCs w:val="24"/>
        </w:rPr>
      </w:pPr>
      <w:r w:rsidRPr="00624000">
        <w:rPr>
          <w:sz w:val="24"/>
          <w:szCs w:val="24"/>
        </w:rPr>
        <w:t>New Learnings:</w:t>
      </w:r>
    </w:p>
    <w:p w:rsidR="00DA7D9B" w:rsidRPr="00624000" w:rsidRDefault="00DA7D9B" w:rsidP="00DA7D9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24000">
        <w:rPr>
          <w:sz w:val="24"/>
          <w:szCs w:val="24"/>
        </w:rPr>
        <w:t xml:space="preserve">Learnt </w:t>
      </w:r>
      <w:r w:rsidR="003D3CB1" w:rsidRPr="00624000">
        <w:rPr>
          <w:sz w:val="24"/>
          <w:szCs w:val="24"/>
        </w:rPr>
        <w:t xml:space="preserve">few Hands on exercise </w:t>
      </w:r>
      <w:r w:rsidRPr="00624000">
        <w:rPr>
          <w:sz w:val="24"/>
          <w:szCs w:val="24"/>
        </w:rPr>
        <w:t xml:space="preserve">GitHub softeware. </w:t>
      </w:r>
    </w:p>
    <w:p w:rsidR="00DA7D9B" w:rsidRPr="00624000" w:rsidRDefault="00DA7D9B" w:rsidP="00DA7D9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624000">
        <w:rPr>
          <w:sz w:val="24"/>
          <w:szCs w:val="24"/>
        </w:rPr>
        <w:t>Learnt mounting data from google drive to google colab notebook.</w:t>
      </w:r>
    </w:p>
    <w:p w:rsidR="00DA7D9B" w:rsidRPr="00624000" w:rsidRDefault="00DA7D9B" w:rsidP="003D3CB1">
      <w:pPr>
        <w:pStyle w:val="ListParagraph"/>
        <w:rPr>
          <w:sz w:val="24"/>
          <w:szCs w:val="24"/>
        </w:rPr>
      </w:pPr>
    </w:p>
    <w:p w:rsidR="003D3CB1" w:rsidRDefault="003D3CB1" w:rsidP="00624000">
      <w:pPr>
        <w:rPr>
          <w:sz w:val="24"/>
          <w:szCs w:val="24"/>
        </w:rPr>
      </w:pPr>
      <w:r w:rsidRPr="00624000">
        <w:rPr>
          <w:sz w:val="24"/>
          <w:szCs w:val="24"/>
        </w:rPr>
        <w:t>Challenge Faced:</w:t>
      </w:r>
    </w:p>
    <w:p w:rsidR="003D3CB1" w:rsidRPr="00624000" w:rsidRDefault="003D3CB1" w:rsidP="0062400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624000">
        <w:rPr>
          <w:sz w:val="24"/>
          <w:szCs w:val="24"/>
        </w:rPr>
        <w:t>GitHub Commands like commit, File creation etc..</w:t>
      </w:r>
    </w:p>
    <w:sectPr w:rsidR="003D3CB1" w:rsidRPr="00624000" w:rsidSect="00FD47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065E8A"/>
    <w:multiLevelType w:val="hybridMultilevel"/>
    <w:tmpl w:val="2D30DB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50F466F"/>
    <w:multiLevelType w:val="hybridMultilevel"/>
    <w:tmpl w:val="67F6C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594B87"/>
    <w:multiLevelType w:val="hybridMultilevel"/>
    <w:tmpl w:val="5D8894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DC22081"/>
    <w:multiLevelType w:val="hybridMultilevel"/>
    <w:tmpl w:val="5B809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zUwNjI2tTS1MDM1MbNQ0lEKTi0uzszPAykwrAUAN9VH8CwAAAA="/>
  </w:docVars>
  <w:rsids>
    <w:rsidRoot w:val="001A606D"/>
    <w:rsid w:val="001A606D"/>
    <w:rsid w:val="001D0FE6"/>
    <w:rsid w:val="002F5697"/>
    <w:rsid w:val="003D3CB1"/>
    <w:rsid w:val="00624000"/>
    <w:rsid w:val="00DA7D9B"/>
    <w:rsid w:val="00EA2AFD"/>
    <w:rsid w:val="00EC478E"/>
    <w:rsid w:val="00F3565C"/>
    <w:rsid w:val="00FD47F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47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0FE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0F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0FE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4</Pages>
  <Words>169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dcterms:created xsi:type="dcterms:W3CDTF">2021-09-02T04:59:00Z</dcterms:created>
  <dcterms:modified xsi:type="dcterms:W3CDTF">2021-09-02T06:06:00Z</dcterms:modified>
</cp:coreProperties>
</file>